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LEIGH ROS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LEIG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50 Harvard Terrace,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VOGELROS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4042114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